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69B61358" w:rsidR="00DA3157" w:rsidRDefault="00DA3157" w:rsidP="00D72001">
      <w:pPr>
        <w:pStyle w:val="Heading1"/>
        <w:numPr>
          <w:ilvl w:val="0"/>
          <w:numId w:val="3"/>
        </w:numPr>
      </w:pPr>
      <w:bookmarkStart w:id="0" w:name="_Toc116381455"/>
      <w:r>
        <w:t>– 2023 Academic Year Iteration Suggestions:</w:t>
      </w:r>
      <w:bookmarkEnd w:id="0"/>
    </w:p>
    <w:p w14:paraId="06D29BD6" w14:textId="77777777" w:rsidR="00D72001" w:rsidRPr="00D72001" w:rsidRDefault="00DA3157" w:rsidP="00D72001">
      <w:pPr>
        <w:pStyle w:val="ListParagraph"/>
        <w:numPr>
          <w:ilvl w:val="0"/>
          <w:numId w:val="1"/>
        </w:numPr>
      </w:pPr>
      <w:r>
        <w:rPr>
          <w:lang w:val="en-US"/>
        </w:rPr>
        <w:t>Explanation of how to make a model of the human cognitive system</w:t>
      </w:r>
    </w:p>
    <w:p w14:paraId="28F9DB72" w14:textId="0002CF2D" w:rsidR="00D72001" w:rsidRDefault="00D72001" w:rsidP="00D72001">
      <w:pPr>
        <w:pStyle w:val="ListParagraph"/>
        <w:numPr>
          <w:ilvl w:val="0"/>
          <w:numId w:val="1"/>
        </w:numPr>
      </w:pPr>
      <w:r>
        <w:t>Consider moving cognition t week 1:</w:t>
      </w:r>
    </w:p>
    <w:p w14:paraId="14646647" w14:textId="77777777" w:rsidR="00D72001" w:rsidRDefault="00D72001" w:rsidP="00D72001">
      <w:pPr>
        <w:pStyle w:val="ListParagraph"/>
        <w:numPr>
          <w:ilvl w:val="1"/>
          <w:numId w:val="2"/>
        </w:numPr>
      </w:pPr>
      <w:r>
        <w:t xml:space="preserve">Students didn’t really quite know what was happening next with regards to computer vision and robotics; having the </w:t>
      </w:r>
    </w:p>
    <w:p w14:paraId="6AB47EAB" w14:textId="77777777" w:rsidR="00D72001" w:rsidRDefault="00D72001" w:rsidP="00D72001">
      <w:pPr>
        <w:pStyle w:val="ListParagraph"/>
        <w:numPr>
          <w:ilvl w:val="1"/>
          <w:numId w:val="2"/>
        </w:numPr>
      </w:pPr>
      <w:r>
        <w:t>Would easy setting up the ICT environment</w:t>
      </w:r>
    </w:p>
    <w:p w14:paraId="7E8B6FA1" w14:textId="04990DC7" w:rsidR="00DA3157" w:rsidRPr="00985F45" w:rsidRDefault="00D03EB0" w:rsidP="00DA3157">
      <w:pPr>
        <w:pStyle w:val="ListParagraph"/>
        <w:numPr>
          <w:ilvl w:val="0"/>
          <w:numId w:val="1"/>
        </w:numPr>
      </w:pPr>
      <w:r>
        <w:rPr>
          <w:lang w:val="en-US"/>
        </w:rPr>
        <w:t>Include</w:t>
      </w:r>
      <w:r w:rsidR="00DF1716">
        <w:rPr>
          <w:lang w:val="en-US"/>
        </w:rPr>
        <w:t xml:space="preserve"> emergence; particularly</w:t>
      </w:r>
      <w:r>
        <w:rPr>
          <w:lang w:val="en-US"/>
        </w:rPr>
        <w:t xml:space="preserve"> emergent </w:t>
      </w:r>
      <w:proofErr w:type="spellStart"/>
      <w:r>
        <w:rPr>
          <w:lang w:val="en-US"/>
        </w:rPr>
        <w:t>behaviour</w:t>
      </w:r>
      <w:proofErr w:type="spellEnd"/>
      <w:r>
        <w:rPr>
          <w:lang w:val="en-US"/>
        </w:rPr>
        <w:t xml:space="preserve"> and how it flows from reinforcement learning</w:t>
      </w:r>
    </w:p>
    <w:bookmarkStart w:id="1" w:name="_Hlk122612139"/>
    <w:p w14:paraId="7EB24103" w14:textId="6692BDA8" w:rsidR="00985F45" w:rsidRDefault="00985F45" w:rsidP="00985F45">
      <w:pPr>
        <w:pStyle w:val="ListParagraph"/>
        <w:numPr>
          <w:ilvl w:val="1"/>
          <w:numId w:val="1"/>
        </w:numPr>
      </w:pPr>
      <w:r>
        <w:fldChar w:fldCharType="begin"/>
      </w:r>
      <w:r>
        <w:instrText xml:space="preserve"> HYPERLINK "</w:instrText>
      </w:r>
      <w:r w:rsidRPr="00985F45">
        <w:instrText>https://towardsdatascience.com/creating-emergent-behaviors-with-reinforcement-learning-and-unreal-engine-4cd89c923b7f</w:instrText>
      </w:r>
      <w:r>
        <w:instrText xml:space="preserve">" </w:instrText>
      </w:r>
      <w:r>
        <w:fldChar w:fldCharType="separate"/>
      </w:r>
      <w:r w:rsidRPr="0013395A">
        <w:rPr>
          <w:rStyle w:val="Hyperlink"/>
        </w:rPr>
        <w:t>https://towardsdatascience.com/creating-emergent-behaviors-with-reinforcement-learning-and-unreal-engine-4cd89c923b7f</w:t>
      </w:r>
      <w:r>
        <w:fldChar w:fldCharType="end"/>
      </w:r>
      <w:r w:rsidRPr="00985F45">
        <w:t xml:space="preserve"> </w:t>
      </w:r>
    </w:p>
    <w:p w14:paraId="2682B2DF" w14:textId="1BFFA9D4" w:rsidR="00985F45" w:rsidRPr="00D03EB0" w:rsidRDefault="00985F45" w:rsidP="00985F45">
      <w:pPr>
        <w:pStyle w:val="ListParagraph"/>
        <w:numPr>
          <w:ilvl w:val="1"/>
          <w:numId w:val="1"/>
        </w:numPr>
      </w:pPr>
      <w:hyperlink r:id="rId5" w:history="1">
        <w:r w:rsidRPr="0013395A">
          <w:rPr>
            <w:rStyle w:val="Hyperlink"/>
          </w:rPr>
          <w:t>https://jewlscholar.mtsu.edu/items/89677915-d101-4dcc-a33a-9727301b0d94</w:t>
        </w:r>
      </w:hyperlink>
      <w:r w:rsidRPr="00985F45">
        <w:t xml:space="preserve"> </w:t>
      </w:r>
    </w:p>
    <w:bookmarkEnd w:id="1"/>
    <w:p w14:paraId="4A1027E5" w14:textId="77777777" w:rsidR="00D03EB0" w:rsidRDefault="00D03EB0" w:rsidP="00DA3157">
      <w:pPr>
        <w:pStyle w:val="ListParagraph"/>
        <w:numPr>
          <w:ilvl w:val="0"/>
          <w:numId w:val="1"/>
        </w:numPr>
      </w:pPr>
    </w:p>
    <w:sectPr w:rsidR="00D03E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CA3485"/>
    <w:multiLevelType w:val="hybridMultilevel"/>
    <w:tmpl w:val="4A900C42"/>
    <w:lvl w:ilvl="0" w:tplc="7C1833BE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66CBE"/>
    <w:multiLevelType w:val="hybridMultilevel"/>
    <w:tmpl w:val="43D6F9D4"/>
    <w:lvl w:ilvl="0" w:tplc="FCDAD4CC">
      <w:start w:val="2022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2659">
    <w:abstractNumId w:val="0"/>
  </w:num>
  <w:num w:numId="2" w16cid:durableId="408767108">
    <w:abstractNumId w:val="1"/>
  </w:num>
  <w:num w:numId="3" w16cid:durableId="1162090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kwqQUAJ6BlXywAAAA="/>
  </w:docVars>
  <w:rsids>
    <w:rsidRoot w:val="00313692"/>
    <w:rsid w:val="000D2CF9"/>
    <w:rsid w:val="00313692"/>
    <w:rsid w:val="006929F5"/>
    <w:rsid w:val="006E44A1"/>
    <w:rsid w:val="00985F45"/>
    <w:rsid w:val="00B0555C"/>
    <w:rsid w:val="00CD45EA"/>
    <w:rsid w:val="00D03EB0"/>
    <w:rsid w:val="00D72001"/>
    <w:rsid w:val="00DA3157"/>
    <w:rsid w:val="00DF1716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5F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ewlscholar.mtsu.edu/items/89677915-d101-4dcc-a33a-9727301b0d9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8</cp:revision>
  <dcterms:created xsi:type="dcterms:W3CDTF">2022-11-18T14:12:00Z</dcterms:created>
  <dcterms:modified xsi:type="dcterms:W3CDTF">2022-12-22T13:48:00Z</dcterms:modified>
</cp:coreProperties>
</file>